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C55828" w14:textId="6348C090" w:rsidR="001677EC" w:rsidRDefault="001677EC" w:rsidP="001677EC">
      <w:pPr>
        <w:jc w:val="center"/>
        <w:rPr>
          <w:b/>
        </w:rPr>
      </w:pPr>
    </w:p>
    <w:p w14:paraId="79103C9C" w14:textId="7EF226E0" w:rsidR="00FC26B2" w:rsidRDefault="00FC26B2" w:rsidP="001677EC">
      <w:pPr>
        <w:jc w:val="center"/>
        <w:rPr>
          <w:b/>
        </w:rPr>
      </w:pPr>
    </w:p>
    <w:p w14:paraId="2ACA6978" w14:textId="77777777" w:rsidR="00FC26B2" w:rsidRDefault="00FC26B2" w:rsidP="001677EC">
      <w:pPr>
        <w:jc w:val="center"/>
        <w:rPr>
          <w:b/>
        </w:rPr>
      </w:pPr>
      <w:bookmarkStart w:id="0" w:name="_GoBack"/>
      <w:bookmarkEnd w:id="0"/>
    </w:p>
    <w:p w14:paraId="78D3D011" w14:textId="77777777" w:rsidR="001677EC" w:rsidRDefault="001677EC" w:rsidP="001677EC">
      <w:pPr>
        <w:jc w:val="center"/>
      </w:pPr>
      <w:r>
        <w:t>MINUTES</w:t>
      </w:r>
    </w:p>
    <w:p w14:paraId="70E21EB3" w14:textId="77777777" w:rsidR="001677EC" w:rsidRDefault="001677EC" w:rsidP="001677EC">
      <w:pPr>
        <w:jc w:val="center"/>
      </w:pPr>
      <w:r>
        <w:t xml:space="preserve">OF THE </w:t>
      </w:r>
      <w:proofErr w:type="spellStart"/>
      <w:r>
        <w:t>McCLAIN</w:t>
      </w:r>
      <w:proofErr w:type="spellEnd"/>
      <w:r>
        <w:t xml:space="preserve"> COUNTY ELECTION BOARD MEETING </w:t>
      </w:r>
    </w:p>
    <w:p w14:paraId="2DC0A30D" w14:textId="77777777" w:rsidR="001677EC" w:rsidRDefault="001677EC" w:rsidP="001677EC">
      <w:pPr>
        <w:jc w:val="center"/>
      </w:pPr>
    </w:p>
    <w:p w14:paraId="523C0476" w14:textId="0773F63F" w:rsidR="001677EC" w:rsidRDefault="001677EC" w:rsidP="001677EC">
      <w:pPr>
        <w:jc w:val="center"/>
      </w:pPr>
      <w:r>
        <w:t xml:space="preserve">February </w:t>
      </w:r>
      <w:r w:rsidR="00DE2A28">
        <w:t>16, 2018</w:t>
      </w:r>
    </w:p>
    <w:p w14:paraId="6383FB6E" w14:textId="77777777" w:rsidR="001677EC" w:rsidRDefault="001677EC" w:rsidP="001677EC">
      <w:pPr>
        <w:jc w:val="center"/>
      </w:pPr>
      <w:r>
        <w:t>Friday Meeting</w:t>
      </w:r>
    </w:p>
    <w:p w14:paraId="59519FA0" w14:textId="77777777" w:rsidR="001677EC" w:rsidRDefault="001677EC" w:rsidP="001677EC">
      <w:pPr>
        <w:jc w:val="center"/>
      </w:pPr>
      <w:r>
        <w:t xml:space="preserve"> </w:t>
      </w:r>
    </w:p>
    <w:p w14:paraId="2B658FD9" w14:textId="77777777" w:rsidR="001677EC" w:rsidRDefault="001677EC" w:rsidP="001677EC">
      <w:pPr>
        <w:jc w:val="center"/>
      </w:pPr>
    </w:p>
    <w:p w14:paraId="724C3FAF" w14:textId="5C2EFC22" w:rsidR="001677EC" w:rsidRDefault="001677EC" w:rsidP="001677EC">
      <w:pPr>
        <w:jc w:val="both"/>
      </w:pPr>
      <w:r>
        <w:t xml:space="preserve">The McClain County Election Board met in a </w:t>
      </w:r>
      <w:r w:rsidR="00DE2A28">
        <w:t>regular</w:t>
      </w:r>
      <w:r>
        <w:t xml:space="preserve"> meeting at 5:00 p.m. in Room 101 of the McClain County Courthouse.  Advance notice of the meeting was performed by filing a written notice with the County Clerk on December</w:t>
      </w:r>
      <w:r w:rsidR="00DE2A28">
        <w:t xml:space="preserve"> 14</w:t>
      </w:r>
      <w:r>
        <w:t>, 201</w:t>
      </w:r>
      <w:r w:rsidR="00DE2A28">
        <w:t>7</w:t>
      </w:r>
      <w:r>
        <w:t xml:space="preserve">, at 10:00 a.m., and by posting an agenda at the County Election Board office on February </w:t>
      </w:r>
      <w:r w:rsidR="00DE2A28">
        <w:t>13</w:t>
      </w:r>
      <w:r>
        <w:t>, 201</w:t>
      </w:r>
      <w:r w:rsidR="00DE2A28">
        <w:t>8</w:t>
      </w:r>
      <w:r>
        <w:t>, at 9:00 a.m.  One copy each of the notice and agenda is attached.</w:t>
      </w:r>
    </w:p>
    <w:p w14:paraId="72342431" w14:textId="77777777" w:rsidR="001677EC" w:rsidRDefault="001677EC" w:rsidP="001677EC">
      <w:pPr>
        <w:jc w:val="both"/>
      </w:pPr>
    </w:p>
    <w:p w14:paraId="555D634F" w14:textId="77777777" w:rsidR="001677EC" w:rsidRDefault="001677EC" w:rsidP="001677EC">
      <w:pPr>
        <w:jc w:val="both"/>
      </w:pPr>
      <w:r>
        <w:t xml:space="preserve">The following members were present: Gordon Harness, Chairman; Neil </w:t>
      </w:r>
      <w:proofErr w:type="spellStart"/>
      <w:r>
        <w:t>McElederry</w:t>
      </w:r>
      <w:proofErr w:type="spellEnd"/>
      <w:r>
        <w:t>, Vice Chairman; Karen Haley, Secretary.</w:t>
      </w:r>
    </w:p>
    <w:p w14:paraId="7AB7C31C" w14:textId="77777777" w:rsidR="001677EC" w:rsidRDefault="001677EC" w:rsidP="001677EC">
      <w:pPr>
        <w:jc w:val="both"/>
      </w:pPr>
    </w:p>
    <w:p w14:paraId="76C4FB36" w14:textId="77777777" w:rsidR="001677EC" w:rsidRDefault="001677EC" w:rsidP="001677EC">
      <w:pPr>
        <w:jc w:val="both"/>
      </w:pPr>
      <w:r>
        <w:t>Mr. Harness called the meeting to order at 5:00 p.m.</w:t>
      </w:r>
    </w:p>
    <w:p w14:paraId="7DE63223" w14:textId="77777777" w:rsidR="001677EC" w:rsidRDefault="001677EC" w:rsidP="001677EC">
      <w:pPr>
        <w:jc w:val="both"/>
      </w:pPr>
    </w:p>
    <w:p w14:paraId="031E5BBC" w14:textId="77777777" w:rsidR="001677EC" w:rsidRDefault="001677EC" w:rsidP="001677EC">
      <w:pPr>
        <w:jc w:val="center"/>
        <w:rPr>
          <w:b/>
        </w:rPr>
      </w:pPr>
      <w:r>
        <w:rPr>
          <w:b/>
        </w:rPr>
        <w:t>BUSINESS CONDUCTED AT THE MEETING</w:t>
      </w:r>
    </w:p>
    <w:p w14:paraId="3EB1E7E1" w14:textId="77777777" w:rsidR="001677EC" w:rsidRDefault="001677EC" w:rsidP="001677EC">
      <w:pPr>
        <w:jc w:val="center"/>
      </w:pPr>
    </w:p>
    <w:p w14:paraId="4A197F80" w14:textId="77777777" w:rsidR="001677EC" w:rsidRDefault="001677EC" w:rsidP="001677EC">
      <w:pPr>
        <w:numPr>
          <w:ilvl w:val="0"/>
          <w:numId w:val="1"/>
        </w:numPr>
        <w:jc w:val="both"/>
      </w:pPr>
      <w:r>
        <w:rPr>
          <w:b/>
        </w:rPr>
        <w:t>BUSINESS CONDUCTED</w:t>
      </w:r>
      <w:r>
        <w:t>:  Discuss and approve minutes for the</w:t>
      </w:r>
    </w:p>
    <w:p w14:paraId="4F3D3D65" w14:textId="3C8107AB" w:rsidR="001677EC" w:rsidRDefault="001677EC" w:rsidP="001677EC">
      <w:pPr>
        <w:ind w:left="900"/>
        <w:jc w:val="both"/>
      </w:pPr>
      <w:r>
        <w:t xml:space="preserve">       </w:t>
      </w:r>
      <w:r w:rsidR="00DE2A28">
        <w:t>regular</w:t>
      </w:r>
      <w:r>
        <w:t xml:space="preserve"> meeting held February </w:t>
      </w:r>
      <w:r w:rsidR="00DE2A28">
        <w:t>13,2018.</w:t>
      </w:r>
      <w:r>
        <w:t xml:space="preserve"> </w:t>
      </w:r>
    </w:p>
    <w:p w14:paraId="7B693B1B" w14:textId="77777777" w:rsidR="001677EC" w:rsidRDefault="001677EC" w:rsidP="001677EC">
      <w:pPr>
        <w:ind w:left="900"/>
        <w:jc w:val="both"/>
      </w:pPr>
      <w:r>
        <w:t xml:space="preserve">       </w:t>
      </w:r>
      <w:r>
        <w:rPr>
          <w:b/>
        </w:rPr>
        <w:t>ACTION TAKEN</w:t>
      </w:r>
      <w:r>
        <w:t xml:space="preserve">:  Mr. </w:t>
      </w:r>
      <w:proofErr w:type="spellStart"/>
      <w:r>
        <w:t>McElderry</w:t>
      </w:r>
      <w:proofErr w:type="spellEnd"/>
      <w:r>
        <w:t xml:space="preserve"> moved to approve the minutes of   </w:t>
      </w:r>
    </w:p>
    <w:p w14:paraId="0F0D7ED6" w14:textId="68C6DF67" w:rsidR="001677EC" w:rsidRDefault="001677EC" w:rsidP="001677EC">
      <w:pPr>
        <w:ind w:left="900"/>
        <w:jc w:val="both"/>
      </w:pPr>
      <w:r>
        <w:t xml:space="preserve">        the meeting held February </w:t>
      </w:r>
      <w:r w:rsidR="00DE2A28">
        <w:t>13, 2018</w:t>
      </w:r>
      <w:r>
        <w:t>.  Mrs. Haley seconded the</w:t>
      </w:r>
    </w:p>
    <w:p w14:paraId="13C78D52" w14:textId="77777777" w:rsidR="001677EC" w:rsidRDefault="001677EC" w:rsidP="001677EC">
      <w:pPr>
        <w:ind w:left="900"/>
        <w:jc w:val="both"/>
      </w:pPr>
      <w:r>
        <w:t xml:space="preserve">        motion. </w:t>
      </w:r>
    </w:p>
    <w:p w14:paraId="69853164" w14:textId="77777777" w:rsidR="001677EC" w:rsidRDefault="001677EC" w:rsidP="001677EC">
      <w:pPr>
        <w:ind w:left="900"/>
        <w:jc w:val="both"/>
      </w:pPr>
      <w:r>
        <w:t xml:space="preserve">        </w:t>
      </w:r>
      <w:r>
        <w:rPr>
          <w:b/>
        </w:rPr>
        <w:t>ROLL CALL VOTE</w:t>
      </w:r>
      <w:r>
        <w:t xml:space="preserve">:  Mr. </w:t>
      </w:r>
      <w:proofErr w:type="spellStart"/>
      <w:r>
        <w:t>McElderry</w:t>
      </w:r>
      <w:proofErr w:type="spellEnd"/>
      <w:r>
        <w:t xml:space="preserve">-aye; Mrs. Haley-aye; Mr. </w:t>
      </w:r>
    </w:p>
    <w:p w14:paraId="35C4C8C8" w14:textId="77777777" w:rsidR="001677EC" w:rsidRDefault="001677EC" w:rsidP="001677EC">
      <w:pPr>
        <w:ind w:left="900"/>
        <w:jc w:val="both"/>
      </w:pPr>
      <w:r>
        <w:t xml:space="preserve">        Harness-aye. Motion passed 3-0.</w:t>
      </w:r>
    </w:p>
    <w:p w14:paraId="5957795F" w14:textId="77777777" w:rsidR="001677EC" w:rsidRDefault="001677EC" w:rsidP="001677EC">
      <w:pPr>
        <w:ind w:left="900"/>
        <w:jc w:val="both"/>
      </w:pPr>
      <w:r>
        <w:t xml:space="preserve">       </w:t>
      </w:r>
    </w:p>
    <w:p w14:paraId="0BD80DC1" w14:textId="77777777" w:rsidR="001677EC" w:rsidRDefault="001677EC" w:rsidP="001677EC">
      <w:pPr>
        <w:ind w:left="720"/>
        <w:jc w:val="both"/>
      </w:pPr>
    </w:p>
    <w:p w14:paraId="7A94493A" w14:textId="77777777" w:rsidR="001677EC" w:rsidRDefault="001677EC" w:rsidP="001677EC">
      <w:pPr>
        <w:numPr>
          <w:ilvl w:val="0"/>
          <w:numId w:val="1"/>
        </w:numPr>
        <w:jc w:val="both"/>
      </w:pPr>
      <w:r>
        <w:rPr>
          <w:b/>
        </w:rPr>
        <w:t>BUSINESS CONDUCTED</w:t>
      </w:r>
      <w:r>
        <w:t xml:space="preserve">: Accept and count verified provisional ballots.   </w:t>
      </w:r>
    </w:p>
    <w:p w14:paraId="60CB992E" w14:textId="296FC924" w:rsidR="001677EC" w:rsidRDefault="001677EC" w:rsidP="00DE2A28">
      <w:pPr>
        <w:ind w:left="900"/>
        <w:jc w:val="both"/>
      </w:pPr>
      <w:r>
        <w:rPr>
          <w:b/>
        </w:rPr>
        <w:t xml:space="preserve">       ACTION TAKEN</w:t>
      </w:r>
      <w:r>
        <w:t xml:space="preserve">: Secretary Karen Haley stated that </w:t>
      </w:r>
      <w:r w:rsidR="00DE2A28">
        <w:t>no provisional ballots</w:t>
      </w:r>
    </w:p>
    <w:p w14:paraId="40842F9D" w14:textId="021B33A4" w:rsidR="00DE2A28" w:rsidRPr="00DE2A28" w:rsidRDefault="00DE2A28" w:rsidP="00DE2A28">
      <w:pPr>
        <w:ind w:left="900"/>
        <w:jc w:val="both"/>
      </w:pPr>
      <w:r>
        <w:rPr>
          <w:b/>
        </w:rPr>
        <w:t xml:space="preserve">       </w:t>
      </w:r>
      <w:r>
        <w:t>w</w:t>
      </w:r>
      <w:r w:rsidRPr="00DE2A28">
        <w:t xml:space="preserve">ere cast </w:t>
      </w:r>
      <w:r>
        <w:t>for this election. No action taken.</w:t>
      </w:r>
    </w:p>
    <w:p w14:paraId="56CAD476" w14:textId="04E5A9EE" w:rsidR="001677EC" w:rsidRDefault="001677EC" w:rsidP="00DE2A28">
      <w:pPr>
        <w:ind w:left="900"/>
        <w:jc w:val="both"/>
      </w:pPr>
      <w:r>
        <w:t xml:space="preserve">        </w:t>
      </w:r>
    </w:p>
    <w:p w14:paraId="3E459EFD" w14:textId="77777777" w:rsidR="001677EC" w:rsidRDefault="001677EC" w:rsidP="001677EC">
      <w:pPr>
        <w:jc w:val="both"/>
      </w:pPr>
      <w:r>
        <w:tab/>
      </w:r>
      <w:r>
        <w:tab/>
      </w:r>
    </w:p>
    <w:p w14:paraId="0FF12DE0" w14:textId="2886DDB9" w:rsidR="001677EC" w:rsidRDefault="001677EC" w:rsidP="001677EC">
      <w:pPr>
        <w:numPr>
          <w:ilvl w:val="0"/>
          <w:numId w:val="1"/>
        </w:numPr>
        <w:jc w:val="both"/>
      </w:pPr>
      <w:r>
        <w:t xml:space="preserve"> </w:t>
      </w:r>
      <w:r>
        <w:rPr>
          <w:b/>
        </w:rPr>
        <w:t>BUSINESS CONDUCTED</w:t>
      </w:r>
      <w:r>
        <w:t xml:space="preserve">: Certify </w:t>
      </w:r>
      <w:r w:rsidR="00DE2A28">
        <w:t xml:space="preserve">after 5 p.m. the </w:t>
      </w:r>
      <w:r>
        <w:t xml:space="preserve">February </w:t>
      </w:r>
      <w:r w:rsidR="00DE2A28">
        <w:t>13, 2018</w:t>
      </w:r>
      <w:r>
        <w:t xml:space="preserve">, Annual School Elections Board of Education returns for the following school districts which </w:t>
      </w:r>
      <w:r w:rsidR="00681E24">
        <w:t>McClain County is the Parent County Election Board:</w:t>
      </w:r>
    </w:p>
    <w:p w14:paraId="3279954F" w14:textId="77777777" w:rsidR="001677EC" w:rsidRDefault="001677EC" w:rsidP="001677EC">
      <w:pPr>
        <w:ind w:left="900"/>
        <w:jc w:val="both"/>
      </w:pPr>
    </w:p>
    <w:p w14:paraId="7D61D49B" w14:textId="57836A1D" w:rsidR="001677EC" w:rsidRDefault="001677EC" w:rsidP="001677EC">
      <w:pPr>
        <w:ind w:left="900"/>
        <w:jc w:val="both"/>
      </w:pPr>
      <w:r>
        <w:t xml:space="preserve">                                   </w:t>
      </w:r>
      <w:r w:rsidR="00681E24">
        <w:t>Blanchard Schools</w:t>
      </w:r>
      <w:r>
        <w:t xml:space="preserve">        Office #</w:t>
      </w:r>
      <w:r w:rsidR="00681E24">
        <w:t>3</w:t>
      </w:r>
    </w:p>
    <w:p w14:paraId="2D264781" w14:textId="7C5CC473" w:rsidR="001677EC" w:rsidRDefault="001677EC" w:rsidP="001677EC">
      <w:pPr>
        <w:ind w:left="900"/>
        <w:jc w:val="both"/>
      </w:pPr>
      <w:r>
        <w:t xml:space="preserve">                                   </w:t>
      </w:r>
      <w:r w:rsidR="00681E24">
        <w:t xml:space="preserve">Dibble Schools       </w:t>
      </w:r>
      <w:r>
        <w:t xml:space="preserve">       Office #</w:t>
      </w:r>
      <w:r w:rsidR="00681E24">
        <w:t>3</w:t>
      </w:r>
    </w:p>
    <w:p w14:paraId="3091E9D2" w14:textId="77777777" w:rsidR="001677EC" w:rsidRDefault="001677EC" w:rsidP="001677EC">
      <w:pPr>
        <w:ind w:left="900"/>
        <w:jc w:val="both"/>
      </w:pPr>
    </w:p>
    <w:p w14:paraId="68C3DB7A" w14:textId="77777777" w:rsidR="001677EC" w:rsidRDefault="001677EC" w:rsidP="001677EC">
      <w:pPr>
        <w:ind w:left="900"/>
        <w:jc w:val="both"/>
      </w:pPr>
    </w:p>
    <w:p w14:paraId="3CC7CE62" w14:textId="3E2844C2" w:rsidR="001677EC" w:rsidRDefault="001677EC" w:rsidP="001677EC">
      <w:pPr>
        <w:ind w:left="900"/>
        <w:jc w:val="both"/>
      </w:pPr>
      <w:r>
        <w:lastRenderedPageBreak/>
        <w:t xml:space="preserve">4. </w:t>
      </w:r>
      <w:bookmarkStart w:id="1" w:name="_Hlk506964377"/>
      <w:r>
        <w:rPr>
          <w:b/>
        </w:rPr>
        <w:t>BUSINESS CONDUCTED</w:t>
      </w:r>
      <w:r>
        <w:t xml:space="preserve">: Certify </w:t>
      </w:r>
      <w:r w:rsidR="00681E24">
        <w:t xml:space="preserve">results after 5 p.m. </w:t>
      </w:r>
      <w:r>
        <w:t xml:space="preserve">the February </w:t>
      </w:r>
      <w:r w:rsidR="00681E24">
        <w:t>13, 2018</w:t>
      </w:r>
      <w:r>
        <w:t xml:space="preserve">, Annual School Election Board of Education returns for the following school districts for which McClain County is </w:t>
      </w:r>
      <w:r w:rsidR="00681E24">
        <w:t>the affected County Election Board</w:t>
      </w:r>
      <w:r>
        <w:t>:</w:t>
      </w:r>
      <w:bookmarkEnd w:id="1"/>
    </w:p>
    <w:p w14:paraId="58455121" w14:textId="4376B34C" w:rsidR="001677EC" w:rsidRDefault="001677EC" w:rsidP="001677EC">
      <w:pPr>
        <w:ind w:left="900"/>
        <w:jc w:val="both"/>
      </w:pPr>
      <w:r>
        <w:t xml:space="preserve">                                Asher </w:t>
      </w:r>
      <w:r w:rsidR="00681E24">
        <w:t>Schools</w:t>
      </w:r>
      <w:r>
        <w:t xml:space="preserve">             </w:t>
      </w:r>
      <w:r w:rsidR="00681E24">
        <w:t xml:space="preserve">      </w:t>
      </w:r>
      <w:r>
        <w:t xml:space="preserve">Office #1 to </w:t>
      </w:r>
      <w:r w:rsidR="00681E24">
        <w:t>(Unexpired Term)</w:t>
      </w:r>
    </w:p>
    <w:p w14:paraId="04323F82" w14:textId="3BC931F1" w:rsidR="00681E24" w:rsidRDefault="00681E24" w:rsidP="001677EC">
      <w:pPr>
        <w:ind w:left="900"/>
        <w:jc w:val="both"/>
      </w:pPr>
      <w:r>
        <w:t xml:space="preserve">                                                                           Office #3</w:t>
      </w:r>
    </w:p>
    <w:p w14:paraId="76463C6C" w14:textId="7CD1C152" w:rsidR="001677EC" w:rsidRDefault="001677EC" w:rsidP="001677EC">
      <w:pPr>
        <w:ind w:left="900"/>
        <w:jc w:val="both"/>
      </w:pPr>
      <w:r>
        <w:t xml:space="preserve">                                Bridge Creek</w:t>
      </w:r>
      <w:r w:rsidR="00681E24">
        <w:t xml:space="preserve"> Schools</w:t>
      </w:r>
      <w:r>
        <w:t xml:space="preserve"> </w:t>
      </w:r>
      <w:r w:rsidR="00681E24">
        <w:t xml:space="preserve">       </w:t>
      </w:r>
      <w:r>
        <w:t>Office #</w:t>
      </w:r>
      <w:r w:rsidR="00681E24">
        <w:t>3</w:t>
      </w:r>
    </w:p>
    <w:p w14:paraId="15F26FD6" w14:textId="10B920C3" w:rsidR="00681E24" w:rsidRDefault="00681E24" w:rsidP="001677EC">
      <w:pPr>
        <w:ind w:left="900"/>
        <w:jc w:val="both"/>
      </w:pPr>
    </w:p>
    <w:p w14:paraId="292A9F46" w14:textId="032A8106" w:rsidR="00681E24" w:rsidRDefault="00681E24" w:rsidP="00681E24">
      <w:pPr>
        <w:pStyle w:val="ListParagraph"/>
        <w:numPr>
          <w:ilvl w:val="0"/>
          <w:numId w:val="3"/>
        </w:numPr>
        <w:jc w:val="both"/>
      </w:pPr>
      <w:r>
        <w:t xml:space="preserve"> </w:t>
      </w:r>
      <w:bookmarkStart w:id="2" w:name="_Hlk506964604"/>
      <w:r w:rsidRPr="00681E24">
        <w:rPr>
          <w:b/>
        </w:rPr>
        <w:t>BUSINESS CONDUCTED</w:t>
      </w:r>
      <w:r>
        <w:t>: Certify results after 5 p.m. the February 13, 2018,</w:t>
      </w:r>
      <w:r>
        <w:t xml:space="preserve"> Special Election returns for the following school districts which</w:t>
      </w:r>
    </w:p>
    <w:p w14:paraId="10A47C47" w14:textId="58F4BE99" w:rsidR="00681E24" w:rsidRDefault="00681E24" w:rsidP="00681E24">
      <w:pPr>
        <w:pStyle w:val="ListParagraph"/>
        <w:ind w:left="1440"/>
        <w:jc w:val="both"/>
      </w:pPr>
      <w:r>
        <w:t>McClain County is the Parent County Election Board:</w:t>
      </w:r>
    </w:p>
    <w:bookmarkEnd w:id="2"/>
    <w:p w14:paraId="4040DCDB" w14:textId="13659F45" w:rsidR="00681E24" w:rsidRDefault="00681E24" w:rsidP="00681E24">
      <w:pPr>
        <w:pStyle w:val="ListParagraph"/>
        <w:ind w:left="1440"/>
        <w:jc w:val="both"/>
      </w:pPr>
    </w:p>
    <w:p w14:paraId="3C9BC826" w14:textId="0A59EDCD" w:rsidR="00681E24" w:rsidRDefault="00681E24" w:rsidP="00681E24">
      <w:pPr>
        <w:pStyle w:val="ListParagraph"/>
        <w:ind w:left="1440"/>
        <w:jc w:val="both"/>
      </w:pPr>
      <w:r>
        <w:t xml:space="preserve">                        Wayne Schools               Proposition #1</w:t>
      </w:r>
    </w:p>
    <w:p w14:paraId="37047787" w14:textId="5750138F" w:rsidR="00681E24" w:rsidRDefault="00681E24" w:rsidP="00681E24">
      <w:pPr>
        <w:pStyle w:val="ListParagraph"/>
        <w:ind w:left="1440"/>
        <w:jc w:val="both"/>
      </w:pPr>
      <w:r>
        <w:t xml:space="preserve">                                                                Proposition #2</w:t>
      </w:r>
    </w:p>
    <w:p w14:paraId="6A3DD713" w14:textId="70CBB931" w:rsidR="001677EC" w:rsidRDefault="001677EC" w:rsidP="00CC5D73">
      <w:pPr>
        <w:ind w:left="900"/>
        <w:jc w:val="both"/>
      </w:pPr>
      <w:r>
        <w:t xml:space="preserve">                                </w:t>
      </w:r>
    </w:p>
    <w:p w14:paraId="53FC3E4C" w14:textId="77777777" w:rsidR="00681E24" w:rsidRDefault="00681E24" w:rsidP="00681E24">
      <w:pPr>
        <w:pStyle w:val="ListParagraph"/>
        <w:numPr>
          <w:ilvl w:val="0"/>
          <w:numId w:val="3"/>
        </w:numPr>
        <w:jc w:val="both"/>
      </w:pPr>
      <w:r w:rsidRPr="00681E24">
        <w:rPr>
          <w:b/>
        </w:rPr>
        <w:t>BUSINESS CONDUCTED</w:t>
      </w:r>
      <w:r>
        <w:t>: Certify results after 5 p.m. the February 13, 2018, Special Election returns for the following school districts which</w:t>
      </w:r>
    </w:p>
    <w:p w14:paraId="0EEEBEA8" w14:textId="78019C07" w:rsidR="00681E24" w:rsidRDefault="00681E24" w:rsidP="00681E24">
      <w:pPr>
        <w:pStyle w:val="ListParagraph"/>
        <w:ind w:left="1440"/>
        <w:jc w:val="both"/>
      </w:pPr>
      <w:r>
        <w:t xml:space="preserve">McClain County is the </w:t>
      </w:r>
      <w:r>
        <w:t>Affected</w:t>
      </w:r>
      <w:r w:rsidR="00CC5D73">
        <w:t xml:space="preserve"> </w:t>
      </w:r>
      <w:r>
        <w:t>County Election Board:</w:t>
      </w:r>
    </w:p>
    <w:p w14:paraId="66DEE8AB" w14:textId="1090E37D" w:rsidR="00681E24" w:rsidRDefault="00681E24" w:rsidP="00681E24">
      <w:pPr>
        <w:pStyle w:val="ListParagraph"/>
        <w:ind w:left="1440"/>
        <w:jc w:val="both"/>
      </w:pPr>
    </w:p>
    <w:p w14:paraId="2173F433" w14:textId="5FB8F5D8" w:rsidR="00681E24" w:rsidRDefault="00681E24" w:rsidP="00681E24">
      <w:pPr>
        <w:pStyle w:val="ListParagraph"/>
        <w:ind w:left="1440"/>
        <w:jc w:val="both"/>
      </w:pPr>
      <w:r>
        <w:t xml:space="preserve">                         Alex Schools                Proposition #1</w:t>
      </w:r>
    </w:p>
    <w:p w14:paraId="73666957" w14:textId="0F711EBE" w:rsidR="00681E24" w:rsidRDefault="00681E24" w:rsidP="00681E24">
      <w:pPr>
        <w:pStyle w:val="ListParagraph"/>
        <w:ind w:left="1440"/>
        <w:jc w:val="both"/>
      </w:pPr>
      <w:r>
        <w:t xml:space="preserve">                         Stratford Schools         Proposition #!</w:t>
      </w:r>
    </w:p>
    <w:p w14:paraId="01B5125A" w14:textId="26763320" w:rsidR="00681E24" w:rsidRDefault="00681E24" w:rsidP="00681E24">
      <w:pPr>
        <w:pStyle w:val="ListParagraph"/>
        <w:ind w:left="1440"/>
        <w:jc w:val="both"/>
      </w:pPr>
      <w:r>
        <w:t xml:space="preserve">                                                              Proposition #2</w:t>
      </w:r>
    </w:p>
    <w:p w14:paraId="6170DB60" w14:textId="77777777" w:rsidR="001677EC" w:rsidRDefault="001677EC" w:rsidP="001677EC">
      <w:pPr>
        <w:ind w:left="900"/>
        <w:jc w:val="both"/>
      </w:pPr>
    </w:p>
    <w:p w14:paraId="1B9F8900" w14:textId="52578D74" w:rsidR="00CC5D73" w:rsidRDefault="001677EC" w:rsidP="00CC5D73">
      <w:pPr>
        <w:pStyle w:val="ListParagraph"/>
        <w:numPr>
          <w:ilvl w:val="0"/>
          <w:numId w:val="3"/>
        </w:numPr>
        <w:jc w:val="both"/>
      </w:pPr>
      <w:r w:rsidRPr="00CC5D73">
        <w:rPr>
          <w:b/>
        </w:rPr>
        <w:t>BUSINESS CONDUCTED</w:t>
      </w:r>
      <w:r>
        <w:t xml:space="preserve">: Certify </w:t>
      </w:r>
      <w:r w:rsidR="00CC5D73">
        <w:t xml:space="preserve">after 5 p.m. </w:t>
      </w:r>
      <w:r>
        <w:t xml:space="preserve">the February </w:t>
      </w:r>
      <w:r w:rsidR="00681E24">
        <w:t xml:space="preserve">13, 2018, </w:t>
      </w:r>
    </w:p>
    <w:p w14:paraId="3C1CA528" w14:textId="55C4888A" w:rsidR="001677EC" w:rsidRDefault="00CC5D73" w:rsidP="00CC5D73">
      <w:pPr>
        <w:ind w:left="1080"/>
        <w:jc w:val="both"/>
      </w:pPr>
      <w:r>
        <w:t xml:space="preserve">     </w:t>
      </w:r>
      <w:r w:rsidR="001677EC">
        <w:t xml:space="preserve">Purcell Municipal Election (Charter City) returns for </w:t>
      </w:r>
      <w:r>
        <w:t>which McClain County</w:t>
      </w:r>
    </w:p>
    <w:p w14:paraId="6FB6F91C" w14:textId="1DCA6140" w:rsidR="00CC5D73" w:rsidRDefault="00CC5D73" w:rsidP="00CC5D73">
      <w:pPr>
        <w:ind w:left="1080"/>
        <w:jc w:val="both"/>
      </w:pPr>
      <w:r>
        <w:t xml:space="preserve">     is the Parent County Election </w:t>
      </w:r>
      <w:proofErr w:type="gramStart"/>
      <w:r>
        <w:t>Board:</w:t>
      </w:r>
      <w:proofErr w:type="gramEnd"/>
    </w:p>
    <w:p w14:paraId="31F8B537" w14:textId="77777777" w:rsidR="001677EC" w:rsidRDefault="001677EC" w:rsidP="001677EC">
      <w:pPr>
        <w:ind w:left="900"/>
        <w:jc w:val="both"/>
      </w:pPr>
    </w:p>
    <w:p w14:paraId="2D4CD5F9" w14:textId="7E58A953" w:rsidR="001677EC" w:rsidRDefault="001677EC" w:rsidP="001677EC">
      <w:pPr>
        <w:ind w:left="900"/>
        <w:jc w:val="both"/>
      </w:pPr>
      <w:r>
        <w:t xml:space="preserve">                                Council Member Division #</w:t>
      </w:r>
      <w:r w:rsidR="00CC5D73">
        <w:t>3</w:t>
      </w:r>
    </w:p>
    <w:p w14:paraId="23781BEA" w14:textId="23485BA8" w:rsidR="001677EC" w:rsidRDefault="001677EC" w:rsidP="00CC5D73">
      <w:pPr>
        <w:ind w:left="900"/>
        <w:jc w:val="both"/>
      </w:pPr>
      <w:r>
        <w:t xml:space="preserve">                               </w:t>
      </w:r>
    </w:p>
    <w:p w14:paraId="51D3A012" w14:textId="2D490593" w:rsidR="001677EC" w:rsidRDefault="001677EC" w:rsidP="001677EC">
      <w:pPr>
        <w:ind w:left="900"/>
        <w:jc w:val="both"/>
      </w:pPr>
      <w:r>
        <w:t xml:space="preserve">     </w:t>
      </w:r>
    </w:p>
    <w:p w14:paraId="3EB0B7FE" w14:textId="77777777" w:rsidR="001677EC" w:rsidRDefault="001677EC" w:rsidP="001677EC">
      <w:pPr>
        <w:jc w:val="both"/>
      </w:pPr>
      <w:r>
        <w:t xml:space="preserve">                    </w:t>
      </w:r>
      <w:r>
        <w:rPr>
          <w:b/>
        </w:rPr>
        <w:t>ACTION TAKEN</w:t>
      </w:r>
      <w:r>
        <w:t xml:space="preserve">: Neil </w:t>
      </w:r>
      <w:proofErr w:type="spellStart"/>
      <w:r>
        <w:t>McElderry</w:t>
      </w:r>
      <w:proofErr w:type="spellEnd"/>
      <w:r>
        <w:t xml:space="preserve"> moved to certify all election results</w:t>
      </w:r>
    </w:p>
    <w:p w14:paraId="43D09F16" w14:textId="1694BDF9" w:rsidR="001677EC" w:rsidRDefault="001677EC" w:rsidP="001677EC">
      <w:pPr>
        <w:jc w:val="both"/>
      </w:pPr>
      <w:r>
        <w:t xml:space="preserve">                    </w:t>
      </w:r>
      <w:r w:rsidR="00FC26B2">
        <w:t>f</w:t>
      </w:r>
      <w:r>
        <w:t>or</w:t>
      </w:r>
      <w:r w:rsidR="00CC5D73">
        <w:t xml:space="preserve"> the election held on</w:t>
      </w:r>
      <w:r>
        <w:t xml:space="preserve"> February </w:t>
      </w:r>
      <w:r w:rsidR="00CC5D73">
        <w:t>13, 2018.</w:t>
      </w:r>
    </w:p>
    <w:p w14:paraId="3573F0ED" w14:textId="77777777" w:rsidR="001677EC" w:rsidRDefault="001677EC" w:rsidP="001677EC">
      <w:pPr>
        <w:ind w:left="900"/>
        <w:jc w:val="both"/>
      </w:pPr>
      <w:r>
        <w:t xml:space="preserve">       </w:t>
      </w:r>
      <w:smartTag w:uri="urn:schemas-microsoft-com:office:smarttags" w:element="stockticker">
        <w:r>
          <w:rPr>
            <w:b/>
          </w:rPr>
          <w:t>ROLL</w:t>
        </w:r>
      </w:smartTag>
      <w:r>
        <w:rPr>
          <w:b/>
        </w:rPr>
        <w:t xml:space="preserve"> CALL VOTE: </w:t>
      </w:r>
      <w:r>
        <w:t xml:space="preserve">Haley-aye; </w:t>
      </w:r>
      <w:proofErr w:type="spellStart"/>
      <w:r>
        <w:t>McElderry</w:t>
      </w:r>
      <w:proofErr w:type="spellEnd"/>
      <w:r>
        <w:t xml:space="preserve">-aye; Harness-aye. </w:t>
      </w:r>
    </w:p>
    <w:p w14:paraId="3BEE7716" w14:textId="77777777" w:rsidR="001677EC" w:rsidRDefault="001677EC" w:rsidP="001677EC">
      <w:pPr>
        <w:ind w:left="900"/>
        <w:jc w:val="both"/>
      </w:pPr>
      <w:r>
        <w:t xml:space="preserve">       Motion passed 3-0</w:t>
      </w:r>
    </w:p>
    <w:p w14:paraId="465B494E" w14:textId="77777777" w:rsidR="001677EC" w:rsidRDefault="001677EC" w:rsidP="001677EC">
      <w:pPr>
        <w:ind w:left="900"/>
        <w:jc w:val="both"/>
      </w:pPr>
      <w:r>
        <w:rPr>
          <w:b/>
        </w:rPr>
        <w:t xml:space="preserve"> </w:t>
      </w:r>
    </w:p>
    <w:p w14:paraId="371805A9" w14:textId="77777777" w:rsidR="001677EC" w:rsidRDefault="001677EC" w:rsidP="001677EC">
      <w:pPr>
        <w:jc w:val="both"/>
      </w:pPr>
    </w:p>
    <w:p w14:paraId="51CD621F" w14:textId="27C798DC" w:rsidR="00CC5D73" w:rsidRDefault="00CC5D73" w:rsidP="00CC5D73">
      <w:pPr>
        <w:pStyle w:val="ListParagraph"/>
        <w:numPr>
          <w:ilvl w:val="0"/>
          <w:numId w:val="3"/>
        </w:numPr>
        <w:jc w:val="both"/>
      </w:pPr>
      <w:r w:rsidRPr="00CC5D73">
        <w:rPr>
          <w:b/>
        </w:rPr>
        <w:t>BUSINESS CONDUCTED</w:t>
      </w:r>
      <w:r>
        <w:t xml:space="preserve">:  </w:t>
      </w:r>
      <w:r>
        <w:t>Discuss dates and times of future Election Board meetings.</w:t>
      </w:r>
    </w:p>
    <w:p w14:paraId="6FB439B3" w14:textId="4451A568" w:rsidR="00CC5D73" w:rsidRDefault="00CC5D73" w:rsidP="00CC5D73">
      <w:pPr>
        <w:pStyle w:val="ListParagraph"/>
        <w:ind w:left="1440"/>
        <w:jc w:val="both"/>
      </w:pPr>
      <w:r>
        <w:rPr>
          <w:b/>
        </w:rPr>
        <w:t>ACTION TAKEN</w:t>
      </w:r>
      <w:r>
        <w:t>:</w:t>
      </w:r>
      <w:r>
        <w:t xml:space="preserve"> </w:t>
      </w:r>
      <w:proofErr w:type="spellStart"/>
      <w:r>
        <w:t>Mrs</w:t>
      </w:r>
      <w:proofErr w:type="spellEnd"/>
      <w:r>
        <w:t xml:space="preserve"> Haley stated that the next scheduled meeting will’</w:t>
      </w:r>
    </w:p>
    <w:p w14:paraId="6204ADA8" w14:textId="4F5046B3" w:rsidR="00CC5D73" w:rsidRPr="00CC5D73" w:rsidRDefault="00CC5D73" w:rsidP="00CC5D73">
      <w:pPr>
        <w:pStyle w:val="ListParagraph"/>
        <w:ind w:left="1440"/>
        <w:jc w:val="both"/>
      </w:pPr>
      <w:r w:rsidRPr="00CC5D73">
        <w:t xml:space="preserve">Be held on </w:t>
      </w:r>
      <w:r>
        <w:t xml:space="preserve">Tuesday, </w:t>
      </w:r>
      <w:r w:rsidRPr="00CC5D73">
        <w:t>March 6, 2018.</w:t>
      </w:r>
      <w:r>
        <w:t xml:space="preserve"> No action needed.</w:t>
      </w:r>
    </w:p>
    <w:p w14:paraId="21A2CF1D" w14:textId="4809AD2D" w:rsidR="00CC5D73" w:rsidRDefault="00CC5D73" w:rsidP="00CC5D73">
      <w:pPr>
        <w:jc w:val="both"/>
        <w:rPr>
          <w:b/>
        </w:rPr>
      </w:pPr>
    </w:p>
    <w:p w14:paraId="364561D4" w14:textId="77777777" w:rsidR="00CC5D73" w:rsidRDefault="00CC5D73" w:rsidP="00CC5D73">
      <w:pPr>
        <w:jc w:val="both"/>
        <w:rPr>
          <w:b/>
        </w:rPr>
      </w:pPr>
    </w:p>
    <w:p w14:paraId="2F9DF372" w14:textId="414325B0" w:rsidR="001677EC" w:rsidRDefault="001677EC" w:rsidP="00CC5D73">
      <w:pPr>
        <w:pStyle w:val="ListParagraph"/>
        <w:numPr>
          <w:ilvl w:val="0"/>
          <w:numId w:val="3"/>
        </w:numPr>
        <w:jc w:val="both"/>
      </w:pPr>
      <w:bookmarkStart w:id="3" w:name="_Hlk506964909"/>
      <w:r w:rsidRPr="00CC5D73">
        <w:rPr>
          <w:b/>
        </w:rPr>
        <w:t>BUSINESS CONDUCTED</w:t>
      </w:r>
      <w:r>
        <w:t xml:space="preserve">:  </w:t>
      </w:r>
      <w:bookmarkEnd w:id="3"/>
      <w:r>
        <w:t xml:space="preserve">Adjourn meeting.  </w:t>
      </w:r>
    </w:p>
    <w:p w14:paraId="59912817" w14:textId="77777777" w:rsidR="001677EC" w:rsidRDefault="001677EC" w:rsidP="001677EC">
      <w:pPr>
        <w:ind w:left="900"/>
        <w:jc w:val="both"/>
      </w:pPr>
      <w:r>
        <w:rPr>
          <w:b/>
        </w:rPr>
        <w:t xml:space="preserve">       ACTION TAKEN</w:t>
      </w:r>
      <w:r>
        <w:t xml:space="preserve">:  Mr. Harness moved to adjourn until the next </w:t>
      </w:r>
    </w:p>
    <w:p w14:paraId="30BBE5BB" w14:textId="77777777" w:rsidR="001677EC" w:rsidRDefault="001677EC" w:rsidP="001677EC">
      <w:pPr>
        <w:ind w:left="900"/>
        <w:jc w:val="both"/>
      </w:pPr>
      <w:r>
        <w:t xml:space="preserve">       meeting.  Mrs. Haley seconded the motion.  </w:t>
      </w:r>
    </w:p>
    <w:p w14:paraId="3368F593" w14:textId="77777777" w:rsidR="001677EC" w:rsidRDefault="001677EC" w:rsidP="001677EC">
      <w:pPr>
        <w:ind w:left="900"/>
        <w:jc w:val="both"/>
      </w:pPr>
      <w:r>
        <w:t xml:space="preserve">       </w:t>
      </w:r>
      <w:smartTag w:uri="urn:schemas-microsoft-com:office:smarttags" w:element="stockticker">
        <w:r>
          <w:rPr>
            <w:b/>
          </w:rPr>
          <w:t>ROLL</w:t>
        </w:r>
      </w:smartTag>
      <w:r>
        <w:rPr>
          <w:b/>
        </w:rPr>
        <w:t xml:space="preserve"> CALL VOTE</w:t>
      </w:r>
      <w:r>
        <w:t xml:space="preserve">: Mr. </w:t>
      </w:r>
      <w:proofErr w:type="spellStart"/>
      <w:r>
        <w:t>McElderry</w:t>
      </w:r>
      <w:proofErr w:type="spellEnd"/>
      <w:r>
        <w:t xml:space="preserve">-aye; Mrs. Haley-aye; Mr.   </w:t>
      </w:r>
    </w:p>
    <w:p w14:paraId="5CA1DC8C" w14:textId="77777777" w:rsidR="001677EC" w:rsidRDefault="001677EC" w:rsidP="001677EC">
      <w:pPr>
        <w:ind w:left="900"/>
        <w:jc w:val="both"/>
      </w:pPr>
      <w:r>
        <w:t xml:space="preserve">       Harness-aye.  Motion passed 3-0.</w:t>
      </w:r>
    </w:p>
    <w:p w14:paraId="4896C006" w14:textId="77777777" w:rsidR="001677EC" w:rsidRDefault="001677EC" w:rsidP="001677EC">
      <w:pPr>
        <w:ind w:left="726"/>
        <w:jc w:val="both"/>
      </w:pPr>
    </w:p>
    <w:p w14:paraId="5A5185DD" w14:textId="77777777" w:rsidR="001677EC" w:rsidRDefault="001677EC" w:rsidP="001677EC">
      <w:pPr>
        <w:ind w:left="726"/>
        <w:jc w:val="both"/>
      </w:pPr>
    </w:p>
    <w:p w14:paraId="04894768" w14:textId="77777777" w:rsidR="001677EC" w:rsidRDefault="001677EC" w:rsidP="001677EC">
      <w:pPr>
        <w:jc w:val="both"/>
      </w:pPr>
    </w:p>
    <w:p w14:paraId="21850546" w14:textId="77777777" w:rsidR="001677EC" w:rsidRDefault="001677EC" w:rsidP="001677EC">
      <w:pPr>
        <w:jc w:val="both"/>
      </w:pPr>
    </w:p>
    <w:p w14:paraId="07281384" w14:textId="77777777" w:rsidR="001677EC" w:rsidRDefault="001677EC" w:rsidP="001677EC">
      <w:pPr>
        <w:jc w:val="both"/>
      </w:pPr>
    </w:p>
    <w:p w14:paraId="27817490" w14:textId="77777777" w:rsidR="001677EC" w:rsidRDefault="001677EC" w:rsidP="001677EC">
      <w:pPr>
        <w:jc w:val="both"/>
      </w:pPr>
    </w:p>
    <w:p w14:paraId="2C618856" w14:textId="77777777" w:rsidR="001677EC" w:rsidRDefault="001677EC" w:rsidP="001677EC">
      <w:pPr>
        <w:jc w:val="both"/>
      </w:pPr>
    </w:p>
    <w:p w14:paraId="34B824C8" w14:textId="77777777" w:rsidR="001677EC" w:rsidRDefault="001677EC" w:rsidP="001677EC">
      <w:pPr>
        <w:jc w:val="both"/>
      </w:pPr>
    </w:p>
    <w:p w14:paraId="1767E8D2" w14:textId="77777777" w:rsidR="001677EC" w:rsidRDefault="001677EC" w:rsidP="001677EC">
      <w:pPr>
        <w:jc w:val="both"/>
      </w:pPr>
      <w:r>
        <w:t>________________________________     _____________________________</w:t>
      </w:r>
    </w:p>
    <w:p w14:paraId="085B83CE" w14:textId="77777777" w:rsidR="001677EC" w:rsidRDefault="001677EC" w:rsidP="001677EC">
      <w:pPr>
        <w:jc w:val="both"/>
      </w:pPr>
      <w:r>
        <w:t>Gordon Harness, Chairman                         Monty Strickland, Alternate</w:t>
      </w:r>
    </w:p>
    <w:p w14:paraId="39DC1C33" w14:textId="77777777" w:rsidR="001677EC" w:rsidRDefault="001677EC" w:rsidP="001677EC">
      <w:pPr>
        <w:jc w:val="both"/>
      </w:pPr>
    </w:p>
    <w:p w14:paraId="4C32AA5E" w14:textId="77777777" w:rsidR="001677EC" w:rsidRDefault="001677EC" w:rsidP="001677EC">
      <w:pPr>
        <w:jc w:val="both"/>
      </w:pPr>
      <w:r>
        <w:t>________________________________     _____________________________</w:t>
      </w:r>
    </w:p>
    <w:p w14:paraId="4EBEA9D2" w14:textId="77777777" w:rsidR="001677EC" w:rsidRDefault="001677EC" w:rsidP="001677EC">
      <w:pPr>
        <w:jc w:val="both"/>
      </w:pPr>
      <w:r>
        <w:t xml:space="preserve">Neil </w:t>
      </w:r>
      <w:proofErr w:type="spellStart"/>
      <w:r>
        <w:t>McElderry</w:t>
      </w:r>
      <w:proofErr w:type="spellEnd"/>
      <w:r>
        <w:t xml:space="preserve"> III, Vice Chairman</w:t>
      </w:r>
      <w:r>
        <w:tab/>
        <w:t xml:space="preserve">               Michael </w:t>
      </w:r>
      <w:proofErr w:type="spellStart"/>
      <w:r>
        <w:t>McElderry</w:t>
      </w:r>
      <w:proofErr w:type="spellEnd"/>
      <w:r>
        <w:t>, Alternate</w:t>
      </w:r>
    </w:p>
    <w:p w14:paraId="0385B6AF" w14:textId="77777777" w:rsidR="001677EC" w:rsidRDefault="001677EC" w:rsidP="001677EC">
      <w:pPr>
        <w:jc w:val="both"/>
      </w:pPr>
    </w:p>
    <w:p w14:paraId="3BBDFF70" w14:textId="77777777" w:rsidR="001677EC" w:rsidRDefault="001677EC" w:rsidP="001677EC">
      <w:pPr>
        <w:jc w:val="both"/>
      </w:pPr>
      <w:r>
        <w:t>________________________________</w:t>
      </w:r>
    </w:p>
    <w:p w14:paraId="02FD3772" w14:textId="77777777" w:rsidR="001677EC" w:rsidRDefault="001677EC" w:rsidP="001677EC">
      <w:pPr>
        <w:jc w:val="both"/>
      </w:pPr>
      <w:r>
        <w:t>Karen Haley, Secretary</w:t>
      </w:r>
    </w:p>
    <w:p w14:paraId="4744B607" w14:textId="77777777" w:rsidR="001677EC" w:rsidRDefault="001677EC" w:rsidP="001677EC">
      <w:pPr>
        <w:jc w:val="both"/>
      </w:pPr>
    </w:p>
    <w:p w14:paraId="0E16A498" w14:textId="77777777" w:rsidR="00B75006" w:rsidRDefault="00B75006"/>
    <w:sectPr w:rsidR="00B750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7B5A5F"/>
    <w:multiLevelType w:val="hybridMultilevel"/>
    <w:tmpl w:val="35B6FCDE"/>
    <w:lvl w:ilvl="0" w:tplc="8F3C6362">
      <w:start w:val="1"/>
      <w:numFmt w:val="decimal"/>
      <w:lvlText w:val="%1."/>
      <w:lvlJc w:val="left"/>
      <w:pPr>
        <w:tabs>
          <w:tab w:val="num" w:pos="1548"/>
        </w:tabs>
        <w:ind w:left="1548" w:hanging="468"/>
      </w:pPr>
    </w:lvl>
    <w:lvl w:ilvl="1" w:tplc="04090019">
      <w:start w:val="1"/>
      <w:numFmt w:val="lowerLetter"/>
      <w:lvlText w:val="%2."/>
      <w:lvlJc w:val="left"/>
      <w:pPr>
        <w:tabs>
          <w:tab w:val="num" w:pos="1806"/>
        </w:tabs>
        <w:ind w:left="1806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6"/>
        </w:tabs>
        <w:ind w:left="2526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6"/>
        </w:tabs>
        <w:ind w:left="3246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6"/>
        </w:tabs>
        <w:ind w:left="3966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6"/>
        </w:tabs>
        <w:ind w:left="4686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6"/>
        </w:tabs>
        <w:ind w:left="5406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6"/>
        </w:tabs>
        <w:ind w:left="6126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6"/>
        </w:tabs>
        <w:ind w:left="6846" w:hanging="180"/>
      </w:pPr>
    </w:lvl>
  </w:abstractNum>
  <w:abstractNum w:abstractNumId="1" w15:restartNumberingAfterBreak="0">
    <w:nsid w:val="610D0E32"/>
    <w:multiLevelType w:val="hybridMultilevel"/>
    <w:tmpl w:val="EEC250B2"/>
    <w:lvl w:ilvl="0" w:tplc="AB3C99E2">
      <w:start w:val="5"/>
      <w:numFmt w:val="decimal"/>
      <w:lvlText w:val="%1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" w15:restartNumberingAfterBreak="0">
    <w:nsid w:val="6F4E4BFF"/>
    <w:multiLevelType w:val="hybridMultilevel"/>
    <w:tmpl w:val="A47A5322"/>
    <w:lvl w:ilvl="0" w:tplc="20FCE892">
      <w:start w:val="5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81355C9"/>
    <w:multiLevelType w:val="hybridMultilevel"/>
    <w:tmpl w:val="BDCE428C"/>
    <w:lvl w:ilvl="0" w:tplc="20FCE892">
      <w:start w:val="5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zMjI1NLc0MjA2MTJW0lEKTi0uzszPAykwqgUAsK6d+CwAAAA="/>
  </w:docVars>
  <w:rsids>
    <w:rsidRoot w:val="001677EC"/>
    <w:rsid w:val="001677EC"/>
    <w:rsid w:val="00681E24"/>
    <w:rsid w:val="00B75006"/>
    <w:rsid w:val="00CC5D73"/>
    <w:rsid w:val="00DE2A28"/>
    <w:rsid w:val="00FC2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5C32C928"/>
  <w15:chartTrackingRefBased/>
  <w15:docId w15:val="{80CC39C1-A6C1-4AEA-8B04-9A1BCB8B8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77EC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1E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26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6B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624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3</Words>
  <Characters>361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Haley</dc:creator>
  <cp:keywords/>
  <dc:description/>
  <cp:lastModifiedBy>Karen Haley</cp:lastModifiedBy>
  <cp:revision>2</cp:revision>
  <cp:lastPrinted>2018-02-21T14:36:00Z</cp:lastPrinted>
  <dcterms:created xsi:type="dcterms:W3CDTF">2018-02-21T14:38:00Z</dcterms:created>
  <dcterms:modified xsi:type="dcterms:W3CDTF">2018-02-21T14:38:00Z</dcterms:modified>
</cp:coreProperties>
</file>